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0DAE2" w14:textId="0461815E" w:rsidR="00EA3CFD" w:rsidRDefault="00EA3CFD" w:rsidP="00C92325">
      <w:pPr>
        <w:pStyle w:val="Tekstpodstawowy"/>
        <w:jc w:val="righ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007D4D59" wp14:editId="3196E1CF">
            <wp:extent cx="5676265" cy="885825"/>
            <wp:effectExtent l="0" t="0" r="635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265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1B0231" w14:textId="77777777" w:rsidR="00EA3CFD" w:rsidRDefault="00EA3CFD" w:rsidP="00C92325">
      <w:pPr>
        <w:pStyle w:val="Tekstpodstawowy"/>
        <w:jc w:val="right"/>
        <w:rPr>
          <w:lang w:val="pl-PL"/>
        </w:rPr>
      </w:pPr>
      <w:bookmarkStart w:id="0" w:name="_GoBack"/>
      <w:bookmarkEnd w:id="0"/>
    </w:p>
    <w:p w14:paraId="4B05EB91" w14:textId="77777777" w:rsidR="00EA3CFD" w:rsidRDefault="00EA3CFD" w:rsidP="00C92325">
      <w:pPr>
        <w:pStyle w:val="Tekstpodstawowy"/>
        <w:jc w:val="right"/>
        <w:rPr>
          <w:lang w:val="pl-PL"/>
        </w:rPr>
      </w:pPr>
    </w:p>
    <w:p w14:paraId="69B3631B" w14:textId="492FD4DD" w:rsidR="00D16D98" w:rsidRPr="00C92325" w:rsidRDefault="003C462C" w:rsidP="00C92325">
      <w:pPr>
        <w:pStyle w:val="Tekstpodstawowy"/>
        <w:jc w:val="right"/>
        <w:rPr>
          <w:lang w:val="pl-PL"/>
        </w:rPr>
      </w:pPr>
      <w:r w:rsidRPr="00C92325">
        <w:rPr>
          <w:lang w:val="pl-PL"/>
        </w:rPr>
        <w:t xml:space="preserve">Załącznik nr </w:t>
      </w:r>
      <w:r w:rsidR="00EA3CFD">
        <w:rPr>
          <w:lang w:val="pl-PL"/>
        </w:rPr>
        <w:t>2 do zapytania ofertowego</w:t>
      </w:r>
    </w:p>
    <w:p w14:paraId="21EDF766" w14:textId="77777777" w:rsidR="00D16D98" w:rsidRPr="00C92325" w:rsidRDefault="003C462C" w:rsidP="00C92325">
      <w:pPr>
        <w:pStyle w:val="Tekstpodstawowy"/>
        <w:jc w:val="center"/>
        <w:rPr>
          <w:lang w:val="pl-PL"/>
        </w:rPr>
      </w:pPr>
      <w:r w:rsidRPr="00C92325">
        <w:rPr>
          <w:lang w:val="pl-PL"/>
        </w:rPr>
        <w:t>UMOWA</w:t>
      </w:r>
      <w:r w:rsidR="00C92325">
        <w:rPr>
          <w:lang w:val="pl-PL"/>
        </w:rPr>
        <w:t xml:space="preserve"> </w:t>
      </w:r>
      <w:r w:rsidRPr="00C92325">
        <w:rPr>
          <w:lang w:val="pl-PL"/>
        </w:rPr>
        <w:t>Nr</w:t>
      </w:r>
    </w:p>
    <w:p w14:paraId="4138CFCF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>zawarta w dniu ............ r. pomiędzy:</w:t>
      </w:r>
    </w:p>
    <w:p w14:paraId="3B89042D" w14:textId="77777777" w:rsidR="00D16D98" w:rsidRDefault="00C92325" w:rsidP="00C92325">
      <w:pPr>
        <w:pStyle w:val="Compact"/>
        <w:numPr>
          <w:ilvl w:val="0"/>
          <w:numId w:val="3"/>
        </w:numPr>
        <w:jc w:val="both"/>
        <w:rPr>
          <w:lang w:val="pl-PL"/>
        </w:rPr>
      </w:pPr>
      <w:r w:rsidRPr="00C92325">
        <w:rPr>
          <w:lang w:val="pl-PL"/>
        </w:rPr>
        <w:t xml:space="preserve">Parafia Rzymsko-Katolicka pw. Św. Stanisława B. M. w Lubaczowie, 37-600 Lubaczów, ul. </w:t>
      </w:r>
      <w:r>
        <w:rPr>
          <w:lang w:val="pl-PL"/>
        </w:rPr>
        <w:t xml:space="preserve">Kościuszki 2, NIP 793-130-75-13 </w:t>
      </w:r>
      <w:r w:rsidR="003C462C" w:rsidRPr="00C92325">
        <w:rPr>
          <w:lang w:val="pl-PL"/>
        </w:rPr>
        <w:t>reprezentowaną przez:</w:t>
      </w:r>
    </w:p>
    <w:p w14:paraId="1272133C" w14:textId="77777777" w:rsidR="00C92325" w:rsidRPr="00C92325" w:rsidRDefault="00C92325" w:rsidP="00C92325">
      <w:pPr>
        <w:pStyle w:val="Compact"/>
        <w:ind w:left="480"/>
        <w:jc w:val="both"/>
        <w:rPr>
          <w:lang w:val="pl-PL"/>
        </w:rPr>
      </w:pPr>
      <w:r>
        <w:rPr>
          <w:lang w:val="pl-PL"/>
        </w:rPr>
        <w:t>……………………………………………………..</w:t>
      </w:r>
    </w:p>
    <w:p w14:paraId="3D5892F4" w14:textId="77777777" w:rsidR="00C92325" w:rsidRDefault="003C462C" w:rsidP="00C92325">
      <w:pPr>
        <w:pStyle w:val="FirstParagraph"/>
        <w:jc w:val="both"/>
        <w:rPr>
          <w:lang w:val="pl-PL"/>
        </w:rPr>
      </w:pPr>
      <w:r w:rsidRPr="00C92325">
        <w:rPr>
          <w:lang w:val="pl-PL"/>
        </w:rPr>
        <w:t>zwaną w dalszej części umowy „„Zamawia</w:t>
      </w:r>
      <w:r w:rsidR="00C92325">
        <w:rPr>
          <w:lang w:val="pl-PL"/>
        </w:rPr>
        <w:t>jącym” a</w:t>
      </w:r>
    </w:p>
    <w:p w14:paraId="0A0A704A" w14:textId="77777777" w:rsidR="00D16D98" w:rsidRPr="00C92325" w:rsidRDefault="00C92325" w:rsidP="00C92325">
      <w:pPr>
        <w:pStyle w:val="FirstParagraph"/>
        <w:jc w:val="both"/>
        <w:rPr>
          <w:lang w:val="pl-PL"/>
        </w:rPr>
      </w:pPr>
      <w:r>
        <w:rPr>
          <w:lang w:val="pl-PL"/>
        </w:rPr>
        <w:t>2)</w:t>
      </w:r>
    </w:p>
    <w:p w14:paraId="4D826B99" w14:textId="77777777" w:rsidR="00C92325" w:rsidRDefault="00C92325" w:rsidP="00C92325">
      <w:pPr>
        <w:pStyle w:val="Tekstpodstawowy"/>
        <w:jc w:val="both"/>
        <w:rPr>
          <w:lang w:val="pl-PL"/>
        </w:rPr>
      </w:pPr>
      <w:r>
        <w:rPr>
          <w:lang w:val="pl-PL"/>
        </w:rPr>
        <w:t>………………………………………..</w:t>
      </w:r>
    </w:p>
    <w:p w14:paraId="1F66A693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>reprezentowanym pr</w:t>
      </w:r>
      <w:r w:rsidR="00C92325">
        <w:rPr>
          <w:lang w:val="pl-PL"/>
        </w:rPr>
        <w:t>zez ………………………………….</w:t>
      </w:r>
      <w:r w:rsidRPr="00C92325">
        <w:rPr>
          <w:lang w:val="pl-PL"/>
        </w:rPr>
        <w:t xml:space="preserve"> , zwanym w dalszej części umowy „Wykonawcą”.</w:t>
      </w:r>
    </w:p>
    <w:p w14:paraId="40110EA6" w14:textId="77777777" w:rsidR="00C92325" w:rsidRPr="00C92325" w:rsidRDefault="00C92325" w:rsidP="00C92325">
      <w:pPr>
        <w:pStyle w:val="Tekstpodstawowy"/>
        <w:jc w:val="center"/>
        <w:rPr>
          <w:b/>
          <w:lang w:val="pl-PL"/>
        </w:rPr>
      </w:pPr>
      <w:r w:rsidRPr="00C92325">
        <w:rPr>
          <w:b/>
          <w:lang w:val="pl-PL"/>
        </w:rPr>
        <w:t>§ 1</w:t>
      </w:r>
    </w:p>
    <w:p w14:paraId="696BC773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>Umowa niniejsza została zawarta po przeprowadzeniu Zapytania ofertowego w wyniku którego Wykonawca został wybrany jako ten, który przedstawił najkorzystniejsze warunki wykonania zamówienia.</w:t>
      </w:r>
    </w:p>
    <w:p w14:paraId="66CF7C1D" w14:textId="77777777" w:rsidR="00D16D98" w:rsidRPr="00C92325" w:rsidRDefault="00C92325" w:rsidP="00C92325">
      <w:pPr>
        <w:pStyle w:val="Tekstpodstawowy"/>
        <w:jc w:val="center"/>
        <w:rPr>
          <w:b/>
          <w:lang w:val="pl-PL"/>
        </w:rPr>
      </w:pPr>
      <w:r w:rsidRPr="00C92325">
        <w:rPr>
          <w:b/>
          <w:lang w:val="pl-PL"/>
        </w:rPr>
        <w:t>§ 2</w:t>
      </w:r>
    </w:p>
    <w:p w14:paraId="40D94F9C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 xml:space="preserve">Przedmiotem umowy jest pełnienie funkcji </w:t>
      </w:r>
      <w:r w:rsidR="00080D62">
        <w:rPr>
          <w:lang w:val="pl-PL"/>
        </w:rPr>
        <w:t xml:space="preserve">Inspektora Nadzoru </w:t>
      </w:r>
      <w:r w:rsidR="00E753C8">
        <w:rPr>
          <w:lang w:val="pl-PL"/>
        </w:rPr>
        <w:t>Inwestorskiego</w:t>
      </w:r>
      <w:r w:rsidR="00080D62">
        <w:rPr>
          <w:lang w:val="pl-PL"/>
        </w:rPr>
        <w:t xml:space="preserve"> </w:t>
      </w:r>
      <w:r w:rsidRPr="00C92325">
        <w:rPr>
          <w:lang w:val="pl-PL"/>
        </w:rPr>
        <w:t xml:space="preserve">podczas </w:t>
      </w:r>
      <w:r w:rsidR="00E753C8">
        <w:rPr>
          <w:lang w:val="pl-PL"/>
        </w:rPr>
        <w:t xml:space="preserve">realizacji </w:t>
      </w:r>
      <w:r w:rsidR="00E753C8" w:rsidRPr="00E753C8">
        <w:rPr>
          <w:lang w:val="pl-PL"/>
        </w:rPr>
        <w:t>inwestycji pn.: „Głęboka termomodernizacja budynków Parafii Rzymsko – Katolickiej p.w. Św. Stanisława BM w Lubaczowie wraz z zastosowaniem Odnawialnych Źródeł Energii”.</w:t>
      </w:r>
      <w:r w:rsidR="00E753C8">
        <w:rPr>
          <w:lang w:val="pl-PL"/>
        </w:rPr>
        <w:t xml:space="preserve"> </w:t>
      </w:r>
      <w:r w:rsidRPr="00C92325">
        <w:rPr>
          <w:lang w:val="pl-PL"/>
        </w:rPr>
        <w:t>Projekt realizowany ze środków NFOŚIGW i WFOŚIGW w. ramach Programu Poprawa jakości powietrza Część 2) Zmniejszenie zużycia energii w budownictwie”.</w:t>
      </w:r>
    </w:p>
    <w:p w14:paraId="6BCFDCCD" w14:textId="77777777" w:rsidR="00D16D98" w:rsidRPr="00E753C8" w:rsidRDefault="00E753C8" w:rsidP="00E753C8">
      <w:pPr>
        <w:pStyle w:val="Tekstpodstawowy"/>
        <w:jc w:val="center"/>
        <w:rPr>
          <w:b/>
          <w:lang w:val="pl-PL"/>
        </w:rPr>
      </w:pPr>
      <w:r w:rsidRPr="00E753C8">
        <w:rPr>
          <w:b/>
          <w:lang w:val="pl-PL"/>
        </w:rPr>
        <w:t>§ 3</w:t>
      </w:r>
    </w:p>
    <w:p w14:paraId="2056891B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 xml:space="preserve">Do </w:t>
      </w:r>
      <w:r w:rsidR="00E753C8">
        <w:rPr>
          <w:lang w:val="pl-PL"/>
        </w:rPr>
        <w:t xml:space="preserve">obowiązków Wykonawcy należy w </w:t>
      </w:r>
      <w:r w:rsidRPr="00C92325">
        <w:rPr>
          <w:lang w:val="pl-PL"/>
        </w:rPr>
        <w:t>zakresie pełnienia nadzoru inwestorskiego:</w:t>
      </w:r>
    </w:p>
    <w:p w14:paraId="32D68230" w14:textId="77777777" w:rsidR="00E753C8" w:rsidRDefault="003C462C" w:rsidP="00E753C8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C92325">
        <w:rPr>
          <w:lang w:val="pl-PL"/>
        </w:rPr>
        <w:t>pełnienie funkcji Inspektora Nadzoru Inwestorskiego w rozumieniu ustawy z dnia 7 lipca 1994 r. - Prawo budowlane (t.j.Dz.U.2017.1332 ze zm.) zgodnie z zakresem określonym w art. 25-26 ust</w:t>
      </w:r>
      <w:r w:rsidR="00E753C8">
        <w:rPr>
          <w:lang w:val="pl-PL"/>
        </w:rPr>
        <w:t>awy oraz przepisów wykonawczych,</w:t>
      </w:r>
    </w:p>
    <w:p w14:paraId="6A4D39CF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C92325">
        <w:rPr>
          <w:lang w:val="pl-PL"/>
        </w:rPr>
        <w:lastRenderedPageBreak/>
        <w:t>Zapewnienie codziennej obecności właściwych inspektorów nadzoru w miejscu prowadzenia robót, rozwiązywanie problemów i sporów powst</w:t>
      </w:r>
      <w:r w:rsidR="00E753C8">
        <w:rPr>
          <w:lang w:val="pl-PL"/>
        </w:rPr>
        <w:t>ałych w trakcie realizacji prac,</w:t>
      </w:r>
    </w:p>
    <w:p w14:paraId="2FAFBA41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wizytowanie budowy, monitorowanie realizacji kontraktu i sprawdzanie terminowości wykonywanych robót zgodnie z harmonogramem rzeczowo-finansowym projektu, oraz z deklaracją zawartą w ofercie przetargowej,</w:t>
      </w:r>
    </w:p>
    <w:p w14:paraId="0389135A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analiza techniczna dokumentacji wykonawczej, nadzorowanie realizacji budowy, dokonywanie odbiorów robót częściowych, końcowych, ostatecznych i wystawianie poleceń płatności,</w:t>
      </w:r>
    </w:p>
    <w:p w14:paraId="3CB81EF7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kontrola i aprobata dokumentów roszczeniowych Wykonawcy,</w:t>
      </w:r>
    </w:p>
    <w:p w14:paraId="7E88B734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składanie oświadczeń o usunięciu przez Wykonawcę robót usterek stwierdzonych w czasie przeglądów okresowych i odbiorze końcowym,</w:t>
      </w:r>
    </w:p>
    <w:p w14:paraId="5DE93F0C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potwierdzanie protokołów odbioru wykonanych elementów robót,</w:t>
      </w:r>
    </w:p>
    <w:p w14:paraId="5824A49F" w14:textId="77777777" w:rsidR="00E753C8" w:rsidRDefault="003C462C" w:rsidP="00E753C8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udzielanie wykonawcy robót informacji, wyjaśnień doty</w:t>
      </w:r>
      <w:r w:rsidR="00E753C8">
        <w:rPr>
          <w:lang w:val="pl-PL"/>
        </w:rPr>
        <w:t>czących realizowanego projektu,</w:t>
      </w:r>
    </w:p>
    <w:p w14:paraId="10CC4BDE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C92325">
        <w:rPr>
          <w:lang w:val="pl-PL"/>
        </w:rPr>
        <w:t>wnioskowanie wprowadzenia niezbędnych zmian w dokumentacji technicznej i uzyskanie zgody</w:t>
      </w:r>
      <w:r w:rsidR="00E753C8">
        <w:rPr>
          <w:lang w:val="pl-PL"/>
        </w:rPr>
        <w:t xml:space="preserve"> </w:t>
      </w:r>
      <w:r w:rsidRPr="00E753C8">
        <w:rPr>
          <w:lang w:val="pl-PL"/>
        </w:rPr>
        <w:t>projektanta na zmiany,</w:t>
      </w:r>
    </w:p>
    <w:p w14:paraId="088750E7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uzyskanie od projektanta wyjaśnień wątpliwości dotyczącyc</w:t>
      </w:r>
      <w:r w:rsidR="00E753C8">
        <w:rPr>
          <w:lang w:val="pl-PL"/>
        </w:rPr>
        <w:t>h realizowanego projektu,</w:t>
      </w:r>
    </w:p>
    <w:p w14:paraId="4A376BCF" w14:textId="77777777" w:rsid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wstrzymanie robót w przypadku prowadzenia ich niezgodnie z umową o wykonawstwo</w:t>
      </w:r>
      <w:r w:rsidR="00E753C8">
        <w:rPr>
          <w:lang w:val="pl-PL"/>
        </w:rPr>
        <w:t xml:space="preserve"> </w:t>
      </w:r>
      <w:r w:rsidRPr="00E753C8">
        <w:rPr>
          <w:lang w:val="pl-PL"/>
        </w:rPr>
        <w:t>i przepisami BHP,</w:t>
      </w:r>
    </w:p>
    <w:p w14:paraId="4B2FBF63" w14:textId="77777777" w:rsidR="00D16D98" w:rsidRPr="00E753C8" w:rsidRDefault="003C462C" w:rsidP="00C92325">
      <w:pPr>
        <w:pStyle w:val="Tekstpodstawowy"/>
        <w:numPr>
          <w:ilvl w:val="0"/>
          <w:numId w:val="11"/>
        </w:numPr>
        <w:jc w:val="both"/>
        <w:rPr>
          <w:lang w:val="pl-PL"/>
        </w:rPr>
      </w:pPr>
      <w:r w:rsidRPr="00E753C8">
        <w:rPr>
          <w:lang w:val="pl-PL"/>
        </w:rPr>
        <w:t>dokonywanie odbiorów technicznych: gotowych elementów, robót ulegających zakryciu,</w:t>
      </w:r>
      <w:r w:rsidR="00E753C8">
        <w:rPr>
          <w:lang w:val="pl-PL"/>
        </w:rPr>
        <w:t xml:space="preserve"> </w:t>
      </w:r>
      <w:r w:rsidRPr="00E753C8">
        <w:rPr>
          <w:lang w:val="pl-PL"/>
        </w:rPr>
        <w:t>odbiorów częściowych robót.</w:t>
      </w:r>
    </w:p>
    <w:p w14:paraId="01CE14FB" w14:textId="77777777" w:rsidR="00D16D98" w:rsidRPr="00E753C8" w:rsidRDefault="00E753C8" w:rsidP="00E753C8">
      <w:pPr>
        <w:pStyle w:val="Tekstpodstawowy"/>
        <w:jc w:val="center"/>
        <w:rPr>
          <w:b/>
          <w:lang w:val="pl-PL"/>
        </w:rPr>
      </w:pPr>
      <w:r>
        <w:rPr>
          <w:b/>
          <w:lang w:val="pl-PL"/>
        </w:rPr>
        <w:t>§ 4</w:t>
      </w:r>
    </w:p>
    <w:p w14:paraId="5A0796C2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>Do obowiązków Zamawiającego należy:</w:t>
      </w:r>
    </w:p>
    <w:p w14:paraId="702F6572" w14:textId="77777777" w:rsidR="00E753C8" w:rsidRDefault="003C462C" w:rsidP="00C92325">
      <w:pPr>
        <w:pStyle w:val="Tekstpodstawowy"/>
        <w:numPr>
          <w:ilvl w:val="0"/>
          <w:numId w:val="12"/>
        </w:numPr>
        <w:jc w:val="both"/>
        <w:rPr>
          <w:lang w:val="pl-PL"/>
        </w:rPr>
      </w:pPr>
      <w:r w:rsidRPr="00C92325">
        <w:rPr>
          <w:lang w:val="pl-PL"/>
        </w:rPr>
        <w:t>przekazanie Wykonawcy posiadanej dokumentacji projektu w tym Umowy o dofinasowanie,</w:t>
      </w:r>
    </w:p>
    <w:p w14:paraId="6553B681" w14:textId="77777777" w:rsidR="00E753C8" w:rsidRDefault="003C462C" w:rsidP="00C92325">
      <w:pPr>
        <w:pStyle w:val="Tekstpodstawowy"/>
        <w:numPr>
          <w:ilvl w:val="0"/>
          <w:numId w:val="12"/>
        </w:numPr>
        <w:jc w:val="both"/>
        <w:rPr>
          <w:lang w:val="pl-PL"/>
        </w:rPr>
      </w:pPr>
      <w:r w:rsidRPr="00E753C8">
        <w:rPr>
          <w:lang w:val="pl-PL"/>
        </w:rPr>
        <w:t>przekazanie osobie wskazanej przez Wykonawcę stosownych pełnomocnictw,</w:t>
      </w:r>
    </w:p>
    <w:p w14:paraId="578D68E0" w14:textId="77777777" w:rsidR="00E753C8" w:rsidRDefault="003C462C" w:rsidP="00C92325">
      <w:pPr>
        <w:pStyle w:val="Tekstpodstawowy"/>
        <w:numPr>
          <w:ilvl w:val="0"/>
          <w:numId w:val="12"/>
        </w:numPr>
        <w:jc w:val="both"/>
        <w:rPr>
          <w:lang w:val="pl-PL"/>
        </w:rPr>
      </w:pPr>
      <w:r w:rsidRPr="00E753C8">
        <w:rPr>
          <w:lang w:val="pl-PL"/>
        </w:rPr>
        <w:t>uczestnictwo w odbiorze końcowym zadania,</w:t>
      </w:r>
    </w:p>
    <w:p w14:paraId="66FD366F" w14:textId="77777777" w:rsidR="00E753C8" w:rsidRDefault="003C462C" w:rsidP="00C92325">
      <w:pPr>
        <w:pStyle w:val="Tekstpodstawowy"/>
        <w:numPr>
          <w:ilvl w:val="0"/>
          <w:numId w:val="12"/>
        </w:numPr>
        <w:jc w:val="both"/>
        <w:rPr>
          <w:lang w:val="pl-PL"/>
        </w:rPr>
      </w:pPr>
      <w:r w:rsidRPr="00E753C8">
        <w:rPr>
          <w:lang w:val="pl-PL"/>
        </w:rPr>
        <w:t>wyrażanie opinii w sprawach, z którymi zwróci się do niego Wykonawca i udzielanie</w:t>
      </w:r>
      <w:r w:rsidR="00E753C8">
        <w:rPr>
          <w:lang w:val="pl-PL"/>
        </w:rPr>
        <w:t xml:space="preserve"> </w:t>
      </w:r>
      <w:r w:rsidRPr="00E753C8">
        <w:rPr>
          <w:lang w:val="pl-PL"/>
        </w:rPr>
        <w:t>odpowiednich akceptacji,</w:t>
      </w:r>
    </w:p>
    <w:p w14:paraId="1B1E3118" w14:textId="77777777" w:rsidR="00D16D98" w:rsidRPr="00E753C8" w:rsidRDefault="003C462C" w:rsidP="00C92325">
      <w:pPr>
        <w:pStyle w:val="Tekstpodstawowy"/>
        <w:numPr>
          <w:ilvl w:val="0"/>
          <w:numId w:val="12"/>
        </w:numPr>
        <w:jc w:val="both"/>
        <w:rPr>
          <w:lang w:val="pl-PL"/>
        </w:rPr>
      </w:pPr>
      <w:r w:rsidRPr="00E753C8">
        <w:rPr>
          <w:lang w:val="pl-PL"/>
        </w:rPr>
        <w:t>współpraca z Wykonawcą w celu uzyskania rezultatu projektu.</w:t>
      </w:r>
    </w:p>
    <w:p w14:paraId="704E275A" w14:textId="77777777" w:rsidR="00E753C8" w:rsidRPr="00E753C8" w:rsidRDefault="00E753C8" w:rsidP="00E753C8">
      <w:pPr>
        <w:pStyle w:val="Tekstpodstawowy"/>
        <w:jc w:val="center"/>
        <w:rPr>
          <w:b/>
          <w:lang w:val="pl-PL"/>
        </w:rPr>
      </w:pPr>
      <w:r>
        <w:rPr>
          <w:b/>
          <w:lang w:val="pl-PL"/>
        </w:rPr>
        <w:t>§ 5</w:t>
      </w:r>
    </w:p>
    <w:p w14:paraId="0148AC66" w14:textId="77777777" w:rsidR="00E753C8" w:rsidRDefault="003C462C" w:rsidP="00C92325">
      <w:pPr>
        <w:pStyle w:val="Tekstpodstawowy"/>
        <w:numPr>
          <w:ilvl w:val="0"/>
          <w:numId w:val="13"/>
        </w:numPr>
        <w:jc w:val="both"/>
        <w:rPr>
          <w:lang w:val="pl-PL"/>
        </w:rPr>
      </w:pPr>
      <w:r w:rsidRPr="00C92325">
        <w:rPr>
          <w:lang w:val="pl-PL"/>
        </w:rPr>
        <w:lastRenderedPageBreak/>
        <w:t>Wykonawca będzie pełnił swoje obowiązki wynikające z niniejszej umowy w terminie:</w:t>
      </w:r>
      <w:r w:rsidR="00E753C8">
        <w:rPr>
          <w:lang w:val="pl-PL"/>
        </w:rPr>
        <w:t xml:space="preserve"> </w:t>
      </w:r>
      <w:r w:rsidRPr="00E753C8">
        <w:rPr>
          <w:lang w:val="pl-PL"/>
        </w:rPr>
        <w:t xml:space="preserve">od </w:t>
      </w:r>
      <w:r w:rsidR="00E753C8">
        <w:rPr>
          <w:lang w:val="pl-PL"/>
        </w:rPr>
        <w:t>dnia podpisania umowy do dnia 20.02.2021</w:t>
      </w:r>
      <w:r w:rsidRPr="00E753C8">
        <w:rPr>
          <w:lang w:val="pl-PL"/>
        </w:rPr>
        <w:t>r. (tj. do dnia ostatecznego zakończenia oraz rozliczenia inwestycji).</w:t>
      </w:r>
    </w:p>
    <w:p w14:paraId="5C0A6C8A" w14:textId="77777777" w:rsidR="00D16D98" w:rsidRPr="00E753C8" w:rsidRDefault="003C462C" w:rsidP="00E753C8">
      <w:pPr>
        <w:pStyle w:val="Tekstpodstawowy"/>
        <w:numPr>
          <w:ilvl w:val="0"/>
          <w:numId w:val="13"/>
        </w:numPr>
        <w:jc w:val="both"/>
        <w:rPr>
          <w:lang w:val="pl-PL"/>
        </w:rPr>
      </w:pPr>
      <w:r w:rsidRPr="00E753C8">
        <w:rPr>
          <w:lang w:val="pl-PL"/>
        </w:rPr>
        <w:t xml:space="preserve">W przypadku przedłużenia </w:t>
      </w:r>
      <w:r w:rsidR="00E753C8">
        <w:rPr>
          <w:lang w:val="pl-PL"/>
        </w:rPr>
        <w:t>terminu wykonania robót</w:t>
      </w:r>
      <w:r w:rsidRPr="00E753C8">
        <w:rPr>
          <w:lang w:val="pl-PL"/>
        </w:rPr>
        <w:t xml:space="preserve"> o którym mowa w ust. 1 usługa pełnienia funkcji </w:t>
      </w:r>
      <w:r w:rsidR="00E753C8" w:rsidRPr="00E753C8">
        <w:rPr>
          <w:lang w:val="pl-PL"/>
        </w:rPr>
        <w:t xml:space="preserve">Inspektora Nadzoru Inwestorskiego </w:t>
      </w:r>
      <w:r w:rsidRPr="00E753C8">
        <w:rPr>
          <w:lang w:val="pl-PL"/>
        </w:rPr>
        <w:t>ulegnie automatycznemu przesunięciu o okres przedłużenia terminu wykonania robót budowalnych.</w:t>
      </w:r>
    </w:p>
    <w:p w14:paraId="16F2DFC6" w14:textId="77777777" w:rsidR="00D16D98" w:rsidRPr="00E753C8" w:rsidRDefault="00E753C8" w:rsidP="00E753C8">
      <w:pPr>
        <w:pStyle w:val="Tekstpodstawowy"/>
        <w:jc w:val="center"/>
        <w:rPr>
          <w:b/>
          <w:lang w:val="pl-PL"/>
        </w:rPr>
      </w:pPr>
      <w:r>
        <w:rPr>
          <w:b/>
          <w:lang w:val="pl-PL"/>
        </w:rPr>
        <w:t>§ 6</w:t>
      </w:r>
    </w:p>
    <w:p w14:paraId="7E7F749C" w14:textId="77777777" w:rsidR="00E753C8" w:rsidRDefault="003C462C" w:rsidP="00E753C8">
      <w:pPr>
        <w:pStyle w:val="Tekstpodstawowy"/>
        <w:numPr>
          <w:ilvl w:val="0"/>
          <w:numId w:val="14"/>
        </w:numPr>
        <w:jc w:val="both"/>
        <w:rPr>
          <w:lang w:val="pl-PL"/>
        </w:rPr>
      </w:pPr>
      <w:r w:rsidRPr="00C92325">
        <w:rPr>
          <w:lang w:val="pl-PL"/>
        </w:rPr>
        <w:t>Wykonawca działa we własnym imieniu w ramach udzielonego pełnomocnictwa, co oznacza, że jest obowiązany do prowadzenia działań wynikających z</w:t>
      </w:r>
      <w:r w:rsidR="00E753C8">
        <w:rPr>
          <w:lang w:val="pl-PL"/>
        </w:rPr>
        <w:t xml:space="preserve"> umowy z należytą starannością,</w:t>
      </w:r>
    </w:p>
    <w:p w14:paraId="7AA98206" w14:textId="77777777" w:rsidR="00E753C8" w:rsidRDefault="003C462C" w:rsidP="00C92325">
      <w:pPr>
        <w:pStyle w:val="Tekstpodstawowy"/>
        <w:numPr>
          <w:ilvl w:val="0"/>
          <w:numId w:val="14"/>
        </w:numPr>
        <w:jc w:val="both"/>
        <w:rPr>
          <w:lang w:val="pl-PL"/>
        </w:rPr>
      </w:pPr>
      <w:r w:rsidRPr="00C92325">
        <w:rPr>
          <w:lang w:val="pl-PL"/>
        </w:rPr>
        <w:t>Wykonawca oświadcza, iż nie zaangażuje się w żadną działalność, która mogłaby być sprzeczna z interesami Zamawiające</w:t>
      </w:r>
      <w:r w:rsidR="00E753C8">
        <w:rPr>
          <w:lang w:val="pl-PL"/>
        </w:rPr>
        <w:t>go, w związku z niniejszą umową,</w:t>
      </w:r>
    </w:p>
    <w:p w14:paraId="53EE1C09" w14:textId="77777777" w:rsidR="00D16D98" w:rsidRPr="00E753C8" w:rsidRDefault="003C462C" w:rsidP="00C92325">
      <w:pPr>
        <w:pStyle w:val="Tekstpodstawowy"/>
        <w:numPr>
          <w:ilvl w:val="0"/>
          <w:numId w:val="14"/>
        </w:numPr>
        <w:jc w:val="both"/>
        <w:rPr>
          <w:lang w:val="pl-PL"/>
        </w:rPr>
      </w:pPr>
      <w:r w:rsidRPr="00E753C8">
        <w:rPr>
          <w:lang w:val="pl-PL"/>
        </w:rPr>
        <w:t>Strony, w terminie 7 dni od daty zawarcia umowy wyznaczą osoby uprawnione do kontaktowania się w sprawie realizacji przedmiotu umowy.</w:t>
      </w:r>
    </w:p>
    <w:p w14:paraId="70B668D9" w14:textId="77777777" w:rsidR="00D16D98" w:rsidRPr="00E753C8" w:rsidRDefault="00E753C8" w:rsidP="00E753C8">
      <w:pPr>
        <w:pStyle w:val="Tekstpodstawowy"/>
        <w:jc w:val="center"/>
        <w:rPr>
          <w:b/>
          <w:lang w:val="pl-PL"/>
        </w:rPr>
      </w:pPr>
      <w:r w:rsidRPr="00E753C8">
        <w:rPr>
          <w:b/>
          <w:lang w:val="pl-PL"/>
        </w:rPr>
        <w:t>§ 7</w:t>
      </w:r>
    </w:p>
    <w:p w14:paraId="20E13609" w14:textId="77777777" w:rsidR="00560B0B" w:rsidRDefault="003C462C" w:rsidP="00C92325">
      <w:pPr>
        <w:pStyle w:val="Tekstpodstawowy"/>
        <w:numPr>
          <w:ilvl w:val="0"/>
          <w:numId w:val="15"/>
        </w:numPr>
        <w:jc w:val="both"/>
        <w:rPr>
          <w:lang w:val="pl-PL"/>
        </w:rPr>
      </w:pPr>
      <w:r w:rsidRPr="00C92325">
        <w:rPr>
          <w:lang w:val="pl-PL"/>
        </w:rPr>
        <w:t>Wykonawca może powierzyć wykonanie zamówienia będącego przedmiote</w:t>
      </w:r>
      <w:r w:rsidR="00560B0B">
        <w:rPr>
          <w:lang w:val="pl-PL"/>
        </w:rPr>
        <w:t>m niniejszej umowy podwykonawcy,</w:t>
      </w:r>
    </w:p>
    <w:p w14:paraId="7AE2ABA4" w14:textId="77777777" w:rsidR="00560B0B" w:rsidRDefault="003C462C" w:rsidP="00C92325">
      <w:pPr>
        <w:pStyle w:val="Tekstpodstawowy"/>
        <w:numPr>
          <w:ilvl w:val="0"/>
          <w:numId w:val="15"/>
        </w:numPr>
        <w:jc w:val="both"/>
        <w:rPr>
          <w:lang w:val="pl-PL"/>
        </w:rPr>
      </w:pPr>
      <w:r w:rsidRPr="00560B0B">
        <w:rPr>
          <w:lang w:val="pl-PL"/>
        </w:rPr>
        <w:t>Wykonawca ponosi odpowiedzialność za roboty, które wykonuje przy pomocy podwykonawców. Wykonawca ponosi odpowiedzialność na zasadach ogólnych za jakość i terminowość prac, które real</w:t>
      </w:r>
      <w:r w:rsidR="00560B0B">
        <w:rPr>
          <w:lang w:val="pl-PL"/>
        </w:rPr>
        <w:t>izuje przy pomocy podwykonawców,</w:t>
      </w:r>
    </w:p>
    <w:p w14:paraId="64DFB181" w14:textId="77777777" w:rsidR="00D16D98" w:rsidRPr="00560B0B" w:rsidRDefault="003C462C" w:rsidP="00C92325">
      <w:pPr>
        <w:pStyle w:val="Tekstpodstawowy"/>
        <w:numPr>
          <w:ilvl w:val="0"/>
          <w:numId w:val="15"/>
        </w:numPr>
        <w:jc w:val="both"/>
        <w:rPr>
          <w:lang w:val="pl-PL"/>
        </w:rPr>
      </w:pPr>
      <w:r w:rsidRPr="00560B0B">
        <w:rPr>
          <w:lang w:val="pl-PL"/>
        </w:rPr>
        <w:t>Wykonawca powierzy, niżej wskazanym podwykonawcom następuj</w:t>
      </w:r>
      <w:r w:rsidR="00560B0B">
        <w:rPr>
          <w:lang w:val="pl-PL"/>
        </w:rPr>
        <w:t>ący zakres przedmiotu umowy:………………………………………..</w:t>
      </w:r>
    </w:p>
    <w:p w14:paraId="74A996AC" w14:textId="77777777" w:rsidR="00560B0B" w:rsidRPr="00560B0B" w:rsidRDefault="00560B0B" w:rsidP="00560B0B">
      <w:pPr>
        <w:pStyle w:val="Tekstpodstawowy"/>
        <w:jc w:val="center"/>
        <w:rPr>
          <w:b/>
          <w:lang w:val="pl-PL"/>
        </w:rPr>
      </w:pPr>
      <w:r w:rsidRPr="00560B0B">
        <w:rPr>
          <w:b/>
          <w:lang w:val="pl-PL"/>
        </w:rPr>
        <w:t>§ 8</w:t>
      </w:r>
    </w:p>
    <w:p w14:paraId="29064B82" w14:textId="77777777" w:rsidR="00D16D98" w:rsidRPr="00560B0B" w:rsidRDefault="003C462C" w:rsidP="00560B0B">
      <w:pPr>
        <w:pStyle w:val="Tekstpodstawowy"/>
        <w:numPr>
          <w:ilvl w:val="0"/>
          <w:numId w:val="4"/>
        </w:numPr>
        <w:jc w:val="both"/>
        <w:rPr>
          <w:lang w:val="pl-PL"/>
        </w:rPr>
      </w:pPr>
      <w:r w:rsidRPr="00C92325">
        <w:rPr>
          <w:lang w:val="pl-PL"/>
        </w:rPr>
        <w:t>Za wykonanie przedmiotu umowy Wykonawca otrzyma wynagrodzenie ryczałtowe w</w:t>
      </w:r>
      <w:r w:rsidR="00560B0B">
        <w:rPr>
          <w:lang w:val="pl-PL"/>
        </w:rPr>
        <w:t xml:space="preserve"> kwocie ……………………………………….. zł brutto (słownie: …………………</w:t>
      </w:r>
      <w:r w:rsidRPr="00C92325">
        <w:rPr>
          <w:lang w:val="pl-PL"/>
        </w:rPr>
        <w:t xml:space="preserve"> ), w tym podatek VAT (.....% </w:t>
      </w:r>
      <w:r w:rsidRPr="00560B0B">
        <w:rPr>
          <w:lang w:val="pl-PL"/>
        </w:rPr>
        <w:t>) ............</w:t>
      </w:r>
      <w:r w:rsidR="00560B0B">
        <w:rPr>
          <w:lang w:val="pl-PL"/>
        </w:rPr>
        <w:t>....zł, wartość netto zł,</w:t>
      </w:r>
    </w:p>
    <w:p w14:paraId="718B79FD" w14:textId="77777777" w:rsidR="00560B0B" w:rsidRDefault="003C462C" w:rsidP="00560B0B">
      <w:pPr>
        <w:numPr>
          <w:ilvl w:val="0"/>
          <w:numId w:val="4"/>
        </w:numPr>
        <w:jc w:val="both"/>
        <w:rPr>
          <w:lang w:val="pl-PL"/>
        </w:rPr>
      </w:pPr>
      <w:r w:rsidRPr="00C92325">
        <w:rPr>
          <w:lang w:val="pl-PL"/>
        </w:rPr>
        <w:t>Cena usługi nie będzie podlegała waloryzacji i będzie niezmienna przez cały okres realizacji zamówienia, z</w:t>
      </w:r>
      <w:r w:rsidR="00560B0B">
        <w:rPr>
          <w:lang w:val="pl-PL"/>
        </w:rPr>
        <w:t xml:space="preserve"> zastrzeżeniem postanowień,</w:t>
      </w:r>
    </w:p>
    <w:p w14:paraId="0ED3CEDB" w14:textId="77777777" w:rsidR="00560B0B" w:rsidRDefault="003C462C" w:rsidP="00C92325">
      <w:pPr>
        <w:numPr>
          <w:ilvl w:val="0"/>
          <w:numId w:val="4"/>
        </w:numPr>
        <w:jc w:val="both"/>
        <w:rPr>
          <w:lang w:val="pl-PL"/>
        </w:rPr>
      </w:pPr>
      <w:r w:rsidRPr="00560B0B">
        <w:rPr>
          <w:lang w:val="pl-PL"/>
        </w:rPr>
        <w:t>Wypłata wynagrodzenia odbywać się będzie wg następujących zasad:</w:t>
      </w:r>
    </w:p>
    <w:p w14:paraId="6EB3696B" w14:textId="77777777" w:rsidR="00560B0B" w:rsidRDefault="003C462C" w:rsidP="00C92325">
      <w:pPr>
        <w:pStyle w:val="Akapitzlist"/>
        <w:numPr>
          <w:ilvl w:val="0"/>
          <w:numId w:val="16"/>
        </w:numPr>
        <w:jc w:val="both"/>
        <w:rPr>
          <w:lang w:val="pl-PL"/>
        </w:rPr>
      </w:pPr>
      <w:r w:rsidRPr="00560B0B">
        <w:rPr>
          <w:lang w:val="pl-PL"/>
        </w:rPr>
        <w:t>Po podpis</w:t>
      </w:r>
      <w:r w:rsidR="00560B0B">
        <w:rPr>
          <w:lang w:val="pl-PL"/>
        </w:rPr>
        <w:t>aniu umowy na Wykonanie robót,</w:t>
      </w:r>
    </w:p>
    <w:p w14:paraId="73E0211C" w14:textId="77777777" w:rsidR="00D16D98" w:rsidRPr="00560B0B" w:rsidRDefault="003C462C" w:rsidP="00C92325">
      <w:pPr>
        <w:pStyle w:val="Akapitzlist"/>
        <w:numPr>
          <w:ilvl w:val="0"/>
          <w:numId w:val="16"/>
        </w:numPr>
        <w:jc w:val="both"/>
        <w:rPr>
          <w:lang w:val="pl-PL"/>
        </w:rPr>
      </w:pPr>
      <w:r w:rsidRPr="00560B0B">
        <w:rPr>
          <w:lang w:val="pl-PL"/>
        </w:rPr>
        <w:t>Pozostała kwota zostanie podzielona na równie części i będzie mogła zostać wypłacana</w:t>
      </w:r>
      <w:r w:rsidR="00560B0B">
        <w:rPr>
          <w:lang w:val="pl-PL"/>
        </w:rPr>
        <w:t xml:space="preserve"> </w:t>
      </w:r>
      <w:r w:rsidRPr="00560B0B">
        <w:rPr>
          <w:lang w:val="pl-PL"/>
        </w:rPr>
        <w:t>kwartalnie</w:t>
      </w:r>
    </w:p>
    <w:p w14:paraId="78631718" w14:textId="77777777" w:rsidR="00D16D98" w:rsidRPr="00C92325" w:rsidRDefault="003C462C" w:rsidP="00C92325">
      <w:pPr>
        <w:numPr>
          <w:ilvl w:val="0"/>
          <w:numId w:val="5"/>
        </w:numPr>
        <w:jc w:val="both"/>
        <w:rPr>
          <w:lang w:val="pl-PL"/>
        </w:rPr>
      </w:pPr>
      <w:r w:rsidRPr="00C92325">
        <w:rPr>
          <w:lang w:val="pl-PL"/>
        </w:rPr>
        <w:t>Zapłata należności Wykonawcy będzie następować w formie przelewu na wskazany przez niego rachunek bankowy w ciągu 30 dni od doręczenia faktury Zamawiającemu. Za datę zapłaty strony uznają datę obciążenia rachunku bankowego Zamawiającego kwotą brutto wskazaną w fakturze.</w:t>
      </w:r>
    </w:p>
    <w:p w14:paraId="0C79F187" w14:textId="77777777" w:rsidR="00D16D98" w:rsidRPr="00C92325" w:rsidRDefault="003C462C" w:rsidP="00C92325">
      <w:pPr>
        <w:numPr>
          <w:ilvl w:val="0"/>
          <w:numId w:val="5"/>
        </w:numPr>
        <w:jc w:val="both"/>
        <w:rPr>
          <w:lang w:val="pl-PL"/>
        </w:rPr>
      </w:pPr>
      <w:r w:rsidRPr="00C92325">
        <w:rPr>
          <w:lang w:val="pl-PL"/>
        </w:rPr>
        <w:lastRenderedPageBreak/>
        <w:t>Strony wzajemnie uzgadniają, iż ze względu na ryczałtowy charakter umowy, wydłużenie lub skrócenie terminu realizacji nie wpłynie na zmianę wynagrodzenia.</w:t>
      </w:r>
    </w:p>
    <w:p w14:paraId="3D337A9F" w14:textId="77777777" w:rsidR="00D16D98" w:rsidRPr="00560B0B" w:rsidRDefault="00560B0B" w:rsidP="00560B0B">
      <w:pPr>
        <w:pStyle w:val="FirstParagraph"/>
        <w:jc w:val="center"/>
        <w:rPr>
          <w:b/>
        </w:rPr>
      </w:pPr>
      <w:r w:rsidRPr="00560B0B">
        <w:rPr>
          <w:b/>
        </w:rPr>
        <w:t>§ 9</w:t>
      </w:r>
    </w:p>
    <w:p w14:paraId="7AF3F089" w14:textId="77777777" w:rsidR="00D16D98" w:rsidRPr="00C92325" w:rsidRDefault="003C462C" w:rsidP="00560B0B">
      <w:pPr>
        <w:pStyle w:val="Compact"/>
        <w:numPr>
          <w:ilvl w:val="0"/>
          <w:numId w:val="6"/>
        </w:numPr>
        <w:jc w:val="both"/>
        <w:rPr>
          <w:lang w:val="pl-PL"/>
        </w:rPr>
      </w:pPr>
      <w:r w:rsidRPr="00C92325">
        <w:rPr>
          <w:lang w:val="pl-PL"/>
        </w:rPr>
        <w:t>W przypadku odstąpienia od umowy przez Wykonawcę z przyczyn leżących po stronie Zamawiającego, Zamawiający zapłaci karę umowną w wy</w:t>
      </w:r>
      <w:r w:rsidR="00560B0B">
        <w:rPr>
          <w:lang w:val="pl-PL"/>
        </w:rPr>
        <w:t>sokości 10% kwoty określonej w §</w:t>
      </w:r>
      <w:r w:rsidRPr="00C92325">
        <w:rPr>
          <w:lang w:val="pl-PL"/>
        </w:rPr>
        <w:t xml:space="preserve"> 8 ust. 1 brutto, z zastrzeżeniem sytuacji o</w:t>
      </w:r>
      <w:r w:rsidR="00560B0B">
        <w:rPr>
          <w:lang w:val="pl-PL"/>
        </w:rPr>
        <w:t>kreślonej w §</w:t>
      </w:r>
      <w:r w:rsidRPr="00C92325">
        <w:rPr>
          <w:lang w:val="pl-PL"/>
        </w:rPr>
        <w:t xml:space="preserve"> 10.</w:t>
      </w:r>
    </w:p>
    <w:p w14:paraId="7B5FC29C" w14:textId="77777777" w:rsidR="00D16D98" w:rsidRPr="00C92325" w:rsidRDefault="003C462C" w:rsidP="00560B0B">
      <w:pPr>
        <w:numPr>
          <w:ilvl w:val="0"/>
          <w:numId w:val="7"/>
        </w:numPr>
        <w:jc w:val="both"/>
        <w:rPr>
          <w:lang w:val="pl-PL"/>
        </w:rPr>
      </w:pPr>
      <w:r w:rsidRPr="00C92325">
        <w:rPr>
          <w:lang w:val="pl-PL"/>
        </w:rPr>
        <w:t>W przypadku odstąpienia od umowy z przyczyn leżących po stronie Wykonawcy, w tym naruszenia procedur obowiązujących w nadzorowanym Kontrakcie, Wykonawca zapłaci karę umowną w wy</w:t>
      </w:r>
      <w:r w:rsidR="00560B0B">
        <w:rPr>
          <w:lang w:val="pl-PL"/>
        </w:rPr>
        <w:t xml:space="preserve">sokości 10% kwoty określonej w </w:t>
      </w:r>
      <w:r w:rsidR="00560B0B" w:rsidRPr="00560B0B">
        <w:rPr>
          <w:lang w:val="pl-PL"/>
        </w:rPr>
        <w:t xml:space="preserve">§ </w:t>
      </w:r>
      <w:r w:rsidRPr="00C92325">
        <w:rPr>
          <w:lang w:val="pl-PL"/>
        </w:rPr>
        <w:t>8 ust. 1 brutto.</w:t>
      </w:r>
    </w:p>
    <w:p w14:paraId="23B9CAD7" w14:textId="77777777" w:rsidR="00D16D98" w:rsidRPr="00C92325" w:rsidRDefault="003C462C" w:rsidP="00C92325">
      <w:pPr>
        <w:numPr>
          <w:ilvl w:val="0"/>
          <w:numId w:val="7"/>
        </w:numPr>
        <w:jc w:val="both"/>
        <w:rPr>
          <w:lang w:val="pl-PL"/>
        </w:rPr>
      </w:pPr>
      <w:r w:rsidRPr="00C92325">
        <w:rPr>
          <w:lang w:val="pl-PL"/>
        </w:rPr>
        <w:t>W sytuacji zwłoki w zapłacie faktury Zamawiający zapłaci Wykonawcy odsetki ustawowe za opóźnienie.</w:t>
      </w:r>
    </w:p>
    <w:p w14:paraId="29A770CD" w14:textId="77777777" w:rsidR="00D16D98" w:rsidRPr="00C92325" w:rsidRDefault="003C462C" w:rsidP="00C92325">
      <w:pPr>
        <w:numPr>
          <w:ilvl w:val="0"/>
          <w:numId w:val="7"/>
        </w:numPr>
        <w:jc w:val="both"/>
        <w:rPr>
          <w:lang w:val="pl-PL"/>
        </w:rPr>
      </w:pPr>
      <w:r w:rsidRPr="00C92325">
        <w:rPr>
          <w:lang w:val="pl-PL"/>
        </w:rPr>
        <w:t>Strony zastrzegają sobie prawo dochodzenia odszkodowania uzupełniającego do wysokości rzeczywiście poniesionej straty i szkody.</w:t>
      </w:r>
    </w:p>
    <w:p w14:paraId="179F2205" w14:textId="77777777" w:rsidR="00560B0B" w:rsidRPr="00560B0B" w:rsidRDefault="00560B0B" w:rsidP="00560B0B">
      <w:pPr>
        <w:pStyle w:val="FirstParagraph"/>
        <w:jc w:val="center"/>
        <w:rPr>
          <w:b/>
          <w:lang w:val="pl-PL"/>
        </w:rPr>
      </w:pPr>
      <w:r w:rsidRPr="00560B0B">
        <w:rPr>
          <w:b/>
          <w:lang w:val="pl-PL"/>
        </w:rPr>
        <w:t>§ 10</w:t>
      </w:r>
    </w:p>
    <w:p w14:paraId="4EE8E079" w14:textId="77777777" w:rsidR="00D16D98" w:rsidRPr="00C92325" w:rsidRDefault="003C462C" w:rsidP="00560B0B">
      <w:pPr>
        <w:pStyle w:val="FirstParagraph"/>
        <w:jc w:val="both"/>
        <w:rPr>
          <w:lang w:val="pl-PL"/>
        </w:rPr>
      </w:pPr>
      <w:r w:rsidRPr="00C92325">
        <w:rPr>
          <w:lang w:val="pl-PL"/>
        </w:rPr>
        <w:t>W razie zaistnienia istotnej zmiany okoliczności powodującej, że wykonanie umowy nie leży w interesie</w:t>
      </w:r>
      <w:r w:rsidR="00560B0B">
        <w:rPr>
          <w:lang w:val="pl-PL"/>
        </w:rPr>
        <w:t xml:space="preserve"> </w:t>
      </w:r>
      <w:r w:rsidRPr="00C92325">
        <w:rPr>
          <w:lang w:val="pl-PL"/>
        </w:rPr>
        <w:t xml:space="preserve">Zamawiającego, czego nie można było przewidzieć w chwili zawarcia umowy, Zamawiający może odstąpić od umowy w terminie 30 dni od powzięcia wiadomości o tych okolicznościach. </w:t>
      </w:r>
    </w:p>
    <w:p w14:paraId="56F866CF" w14:textId="77777777" w:rsidR="00D16D98" w:rsidRPr="00560B0B" w:rsidRDefault="00560B0B" w:rsidP="00560B0B">
      <w:pPr>
        <w:pStyle w:val="Tekstpodstawowy"/>
        <w:jc w:val="center"/>
        <w:rPr>
          <w:b/>
        </w:rPr>
      </w:pPr>
      <w:r w:rsidRPr="00560B0B">
        <w:rPr>
          <w:b/>
        </w:rPr>
        <w:t>§ 11</w:t>
      </w:r>
    </w:p>
    <w:p w14:paraId="128CFFC6" w14:textId="77777777" w:rsidR="00D16D98" w:rsidRPr="00C92325" w:rsidRDefault="003C462C" w:rsidP="00C92325">
      <w:pPr>
        <w:numPr>
          <w:ilvl w:val="0"/>
          <w:numId w:val="8"/>
        </w:numPr>
        <w:jc w:val="both"/>
        <w:rPr>
          <w:lang w:val="pl-PL"/>
        </w:rPr>
      </w:pPr>
      <w:r w:rsidRPr="00C92325">
        <w:rPr>
          <w:lang w:val="pl-PL"/>
        </w:rPr>
        <w:t>Zmiana postanowień zawartej umowy może nastąpić wyłącznie za zgodą obu stron wyrażoną w formie pisemnego aneksu pod rygorem nieważności.</w:t>
      </w:r>
    </w:p>
    <w:p w14:paraId="463D09F9" w14:textId="77777777" w:rsidR="00D16D98" w:rsidRPr="00C92325" w:rsidRDefault="003C462C" w:rsidP="00C92325">
      <w:pPr>
        <w:numPr>
          <w:ilvl w:val="0"/>
          <w:numId w:val="8"/>
        </w:numPr>
        <w:jc w:val="both"/>
        <w:rPr>
          <w:lang w:val="pl-PL"/>
        </w:rPr>
      </w:pPr>
      <w:r w:rsidRPr="00C92325">
        <w:rPr>
          <w:lang w:val="pl-PL"/>
        </w:rPr>
        <w:t>Zakazana jest istotna zmiana postanowień zawartej umowy w stosunku do treści oferty na podstawie której dokonano wyboru Wykonawcy, z zastrzeżeniem ust. 3.</w:t>
      </w:r>
    </w:p>
    <w:p w14:paraId="2EB47464" w14:textId="77777777" w:rsidR="00D16D98" w:rsidRPr="00C92325" w:rsidRDefault="003C462C" w:rsidP="00C92325">
      <w:pPr>
        <w:numPr>
          <w:ilvl w:val="0"/>
          <w:numId w:val="8"/>
        </w:numPr>
        <w:jc w:val="both"/>
        <w:rPr>
          <w:lang w:val="pl-PL"/>
        </w:rPr>
      </w:pPr>
      <w:r w:rsidRPr="00C92325">
        <w:rPr>
          <w:lang w:val="pl-PL"/>
        </w:rPr>
        <w:t>Strony przewidują następujące rodzaje i warunki zmiany treści umowy:</w:t>
      </w:r>
    </w:p>
    <w:p w14:paraId="5BE1FF7C" w14:textId="77777777" w:rsidR="00D16D98" w:rsidRPr="00C92325" w:rsidRDefault="003C462C" w:rsidP="00560B0B">
      <w:pPr>
        <w:numPr>
          <w:ilvl w:val="0"/>
          <w:numId w:val="9"/>
        </w:numPr>
        <w:jc w:val="both"/>
        <w:rPr>
          <w:lang w:val="pl-PL"/>
        </w:rPr>
      </w:pPr>
      <w:r w:rsidRPr="00C92325">
        <w:rPr>
          <w:lang w:val="pl-PL"/>
        </w:rPr>
        <w:t xml:space="preserve">zmiana wynagrodzenia brutto określonego w </w:t>
      </w:r>
      <w:r w:rsidR="00560B0B">
        <w:rPr>
          <w:lang w:val="pl-PL"/>
        </w:rPr>
        <w:t>§</w:t>
      </w:r>
      <w:r w:rsidRPr="00C92325">
        <w:rPr>
          <w:lang w:val="pl-PL"/>
        </w:rPr>
        <w:t xml:space="preserve"> 8 niniejszej umowy,</w:t>
      </w:r>
    </w:p>
    <w:p w14:paraId="08132C1D" w14:textId="77777777" w:rsidR="00D16D98" w:rsidRPr="00560B0B" w:rsidRDefault="003C462C" w:rsidP="00C92325">
      <w:pPr>
        <w:numPr>
          <w:ilvl w:val="0"/>
          <w:numId w:val="9"/>
        </w:numPr>
        <w:jc w:val="both"/>
        <w:rPr>
          <w:lang w:val="pl-PL"/>
        </w:rPr>
      </w:pPr>
      <w:r w:rsidRPr="00C92325">
        <w:rPr>
          <w:lang w:val="pl-PL"/>
        </w:rPr>
        <w:t xml:space="preserve">zmiana terminu realizacji przedmiotu zamówienia w przypadku zmiany terminu realizacji umowy na wykonanie zadania objętego pełnieniem </w:t>
      </w:r>
      <w:r w:rsidR="00560B0B">
        <w:rPr>
          <w:lang w:val="pl-PL"/>
        </w:rPr>
        <w:t>funkcji Inspektora Nadzoru Inwestorskiego,</w:t>
      </w:r>
    </w:p>
    <w:p w14:paraId="629015DF" w14:textId="77777777" w:rsidR="00D16D98" w:rsidRPr="00560B0B" w:rsidRDefault="003C462C" w:rsidP="00560B0B">
      <w:pPr>
        <w:pStyle w:val="Akapitzlist"/>
        <w:numPr>
          <w:ilvl w:val="0"/>
          <w:numId w:val="10"/>
        </w:numPr>
        <w:rPr>
          <w:lang w:val="pl-PL"/>
        </w:rPr>
      </w:pPr>
      <w:r w:rsidRPr="00560B0B">
        <w:rPr>
          <w:lang w:val="pl-PL"/>
        </w:rPr>
        <w:t xml:space="preserve">Zmiany umowy przewidziane w ust. 2 dopuszczalne są na następujących warunkach: ad. pkt 1) - wynagrodzenie brutto ulegnie zmianie odpowiednio do przepisów prawa wprowadzających zmianę stawki podatku VAT, ad. pkt 2) - zmiana terminu realizacji przedmiotu zamówienia o okres przesunięcia terminu wykonania zadania objętego pełnieniem funkcji </w:t>
      </w:r>
      <w:r w:rsidR="00560B0B" w:rsidRPr="00560B0B">
        <w:rPr>
          <w:lang w:val="pl-PL"/>
        </w:rPr>
        <w:t>Inspektora Nadzoru Inwestorskiego,</w:t>
      </w:r>
    </w:p>
    <w:p w14:paraId="4CA3F4D6" w14:textId="77777777" w:rsidR="00560B0B" w:rsidRPr="00560B0B" w:rsidRDefault="00560B0B" w:rsidP="00560B0B">
      <w:pPr>
        <w:pStyle w:val="FirstParagraph"/>
        <w:jc w:val="center"/>
        <w:rPr>
          <w:b/>
          <w:lang w:val="pl-PL"/>
        </w:rPr>
      </w:pPr>
      <w:r w:rsidRPr="00560B0B">
        <w:rPr>
          <w:b/>
          <w:lang w:val="pl-PL"/>
        </w:rPr>
        <w:t>§ 12</w:t>
      </w:r>
    </w:p>
    <w:p w14:paraId="48F49400" w14:textId="77777777" w:rsidR="00D16D98" w:rsidRPr="00C92325" w:rsidRDefault="003C462C" w:rsidP="00560B0B">
      <w:pPr>
        <w:pStyle w:val="FirstParagraph"/>
        <w:jc w:val="both"/>
        <w:rPr>
          <w:lang w:val="pl-PL"/>
        </w:rPr>
      </w:pPr>
      <w:r w:rsidRPr="00C92325">
        <w:rPr>
          <w:lang w:val="pl-PL"/>
        </w:rPr>
        <w:t>W sprawach nieuregulowanych niniejszą umową będą miały zastosowanie przepisy Kodeksu Cywilnego i innych obowiązujących w tym zakresie przepisów prawa.</w:t>
      </w:r>
    </w:p>
    <w:p w14:paraId="69DEB12B" w14:textId="77777777" w:rsidR="00560B0B" w:rsidRPr="00560B0B" w:rsidRDefault="00560B0B" w:rsidP="00560B0B">
      <w:pPr>
        <w:pStyle w:val="Tekstpodstawowy"/>
        <w:jc w:val="center"/>
        <w:rPr>
          <w:b/>
          <w:lang w:val="pl-PL"/>
        </w:rPr>
      </w:pPr>
      <w:r w:rsidRPr="00560B0B">
        <w:rPr>
          <w:b/>
          <w:lang w:val="pl-PL"/>
        </w:rPr>
        <w:lastRenderedPageBreak/>
        <w:t>§ 13</w:t>
      </w:r>
    </w:p>
    <w:p w14:paraId="1F3FB16A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>Ewentualne spory wynikłe w toku realizacji niniejszej umowy rozstrzygane będą przez sąd powszechny właściwy dla siedziby Zamawiającego.</w:t>
      </w:r>
    </w:p>
    <w:p w14:paraId="6985ED79" w14:textId="77777777" w:rsidR="00560B0B" w:rsidRPr="00560B0B" w:rsidRDefault="00560B0B" w:rsidP="00560B0B">
      <w:pPr>
        <w:pStyle w:val="Tekstpodstawowy"/>
        <w:jc w:val="center"/>
        <w:rPr>
          <w:b/>
          <w:lang w:val="pl-PL"/>
        </w:rPr>
      </w:pPr>
      <w:r w:rsidRPr="00560B0B">
        <w:rPr>
          <w:b/>
          <w:lang w:val="pl-PL"/>
        </w:rPr>
        <w:t>§ 14</w:t>
      </w:r>
    </w:p>
    <w:p w14:paraId="51F41D1D" w14:textId="77777777" w:rsidR="00D16D98" w:rsidRPr="00C92325" w:rsidRDefault="003C462C" w:rsidP="00C92325">
      <w:pPr>
        <w:pStyle w:val="Tekstpodstawowy"/>
        <w:jc w:val="both"/>
        <w:rPr>
          <w:lang w:val="pl-PL"/>
        </w:rPr>
      </w:pPr>
      <w:r w:rsidRPr="00C92325">
        <w:rPr>
          <w:lang w:val="pl-PL"/>
        </w:rPr>
        <w:t>Umowa niniejsza została sporządzona w trzech jednobrzmiących egzemplarzach, dwa dla Zamawiającego, jeden dla Wykonawcy.</w:t>
      </w:r>
    </w:p>
    <w:p w14:paraId="1D0DB96E" w14:textId="77777777" w:rsidR="00560B0B" w:rsidRDefault="00560B0B" w:rsidP="00C92325">
      <w:pPr>
        <w:pStyle w:val="Tekstpodstawowy"/>
        <w:jc w:val="both"/>
      </w:pPr>
    </w:p>
    <w:p w14:paraId="328F66E9" w14:textId="77777777" w:rsidR="00560B0B" w:rsidRDefault="00560B0B" w:rsidP="00C92325">
      <w:pPr>
        <w:pStyle w:val="Tekstpodstawowy"/>
        <w:jc w:val="both"/>
      </w:pPr>
    </w:p>
    <w:p w14:paraId="426BCA17" w14:textId="77777777" w:rsidR="00560B0B" w:rsidRDefault="00560B0B" w:rsidP="00C92325">
      <w:pPr>
        <w:pStyle w:val="Tekstpodstawowy"/>
        <w:jc w:val="both"/>
      </w:pPr>
    </w:p>
    <w:p w14:paraId="3C34BF34" w14:textId="77777777" w:rsidR="00560B0B" w:rsidRDefault="00560B0B" w:rsidP="00C92325">
      <w:pPr>
        <w:pStyle w:val="Tekstpodstawowy"/>
        <w:jc w:val="both"/>
      </w:pPr>
    </w:p>
    <w:p w14:paraId="4E98087A" w14:textId="77777777" w:rsidR="00D16D98" w:rsidRDefault="003C462C" w:rsidP="00560B0B">
      <w:pPr>
        <w:pStyle w:val="Tekstpodstawowy"/>
        <w:jc w:val="center"/>
      </w:pPr>
      <w:r>
        <w:t xml:space="preserve">ZAMAWIAJĄCY </w:t>
      </w:r>
      <w:r w:rsidR="00560B0B">
        <w:tab/>
      </w:r>
      <w:r w:rsidR="00560B0B">
        <w:tab/>
      </w:r>
      <w:r w:rsidR="00560B0B">
        <w:tab/>
      </w:r>
      <w:r w:rsidR="00560B0B">
        <w:tab/>
      </w:r>
      <w:r w:rsidR="00560B0B">
        <w:tab/>
      </w:r>
      <w:r w:rsidR="00560B0B">
        <w:tab/>
      </w:r>
      <w:r w:rsidR="00560B0B">
        <w:tab/>
      </w:r>
      <w:r>
        <w:t>WYKONAWCA</w:t>
      </w:r>
    </w:p>
    <w:p w14:paraId="398A2150" w14:textId="77777777" w:rsidR="00D16D98" w:rsidRDefault="00D16D98" w:rsidP="00C92325">
      <w:pPr>
        <w:pStyle w:val="Tekstpodstawowy"/>
        <w:jc w:val="both"/>
      </w:pPr>
    </w:p>
    <w:sectPr w:rsidR="00D16D98" w:rsidSect="00EA3CFD">
      <w:pgSz w:w="12240" w:h="15840"/>
      <w:pgMar w:top="993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E9A23" w14:textId="77777777" w:rsidR="00F40177" w:rsidRDefault="00F40177">
      <w:pPr>
        <w:spacing w:after="0"/>
      </w:pPr>
      <w:r>
        <w:separator/>
      </w:r>
    </w:p>
  </w:endnote>
  <w:endnote w:type="continuationSeparator" w:id="0">
    <w:p w14:paraId="5571CADC" w14:textId="77777777" w:rsidR="00F40177" w:rsidRDefault="00F401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35F5F" w14:textId="77777777" w:rsidR="00F40177" w:rsidRDefault="00F40177">
      <w:r>
        <w:separator/>
      </w:r>
    </w:p>
  </w:footnote>
  <w:footnote w:type="continuationSeparator" w:id="0">
    <w:p w14:paraId="4DAD007A" w14:textId="77777777" w:rsidR="00F40177" w:rsidRDefault="00F401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0C4F86"/>
    <w:multiLevelType w:val="multilevel"/>
    <w:tmpl w:val="4AA4D1B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D4C83E"/>
    <w:multiLevelType w:val="multilevel"/>
    <w:tmpl w:val="6310B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C210031"/>
    <w:multiLevelType w:val="multilevel"/>
    <w:tmpl w:val="C04CA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203AD2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FC93955"/>
    <w:multiLevelType w:val="hybridMultilevel"/>
    <w:tmpl w:val="1CE018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1A3A2E"/>
    <w:multiLevelType w:val="hybridMultilevel"/>
    <w:tmpl w:val="4E940E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327CD8"/>
    <w:multiLevelType w:val="multilevel"/>
    <w:tmpl w:val="94261F2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2B50431"/>
    <w:multiLevelType w:val="hybridMultilevel"/>
    <w:tmpl w:val="B91E27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4CA5ED"/>
    <w:multiLevelType w:val="multilevel"/>
    <w:tmpl w:val="2332BA9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D9A437B"/>
    <w:multiLevelType w:val="hybridMultilevel"/>
    <w:tmpl w:val="88884A3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2CE2A6"/>
    <w:multiLevelType w:val="multilevel"/>
    <w:tmpl w:val="3D7644A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8FE6816"/>
    <w:multiLevelType w:val="hybridMultilevel"/>
    <w:tmpl w:val="534E60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D72D2"/>
    <w:multiLevelType w:val="hybridMultilevel"/>
    <w:tmpl w:val="3CD4EF72"/>
    <w:lvl w:ilvl="0" w:tplc="1D022BD6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60" w:hanging="360"/>
      </w:pPr>
    </w:lvl>
    <w:lvl w:ilvl="2" w:tplc="0415001B" w:tentative="1">
      <w:start w:val="1"/>
      <w:numFmt w:val="lowerRoman"/>
      <w:lvlText w:val="%3."/>
      <w:lvlJc w:val="right"/>
      <w:pPr>
        <w:ind w:left="2280" w:hanging="180"/>
      </w:pPr>
    </w:lvl>
    <w:lvl w:ilvl="3" w:tplc="0415000F" w:tentative="1">
      <w:start w:val="1"/>
      <w:numFmt w:val="decimal"/>
      <w:lvlText w:val="%4."/>
      <w:lvlJc w:val="left"/>
      <w:pPr>
        <w:ind w:left="3000" w:hanging="360"/>
      </w:pPr>
    </w:lvl>
    <w:lvl w:ilvl="4" w:tplc="04150019" w:tentative="1">
      <w:start w:val="1"/>
      <w:numFmt w:val="lowerLetter"/>
      <w:lvlText w:val="%5."/>
      <w:lvlJc w:val="left"/>
      <w:pPr>
        <w:ind w:left="3720" w:hanging="360"/>
      </w:pPr>
    </w:lvl>
    <w:lvl w:ilvl="5" w:tplc="0415001B" w:tentative="1">
      <w:start w:val="1"/>
      <w:numFmt w:val="lowerRoman"/>
      <w:lvlText w:val="%6."/>
      <w:lvlJc w:val="right"/>
      <w:pPr>
        <w:ind w:left="4440" w:hanging="180"/>
      </w:pPr>
    </w:lvl>
    <w:lvl w:ilvl="6" w:tplc="0415000F" w:tentative="1">
      <w:start w:val="1"/>
      <w:numFmt w:val="decimal"/>
      <w:lvlText w:val="%7."/>
      <w:lvlJc w:val="left"/>
      <w:pPr>
        <w:ind w:left="5160" w:hanging="360"/>
      </w:pPr>
    </w:lvl>
    <w:lvl w:ilvl="7" w:tplc="04150019" w:tentative="1">
      <w:start w:val="1"/>
      <w:numFmt w:val="lowerLetter"/>
      <w:lvlText w:val="%8."/>
      <w:lvlJc w:val="left"/>
      <w:pPr>
        <w:ind w:left="5880" w:hanging="360"/>
      </w:pPr>
    </w:lvl>
    <w:lvl w:ilvl="8" w:tplc="0415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 w15:restartNumberingAfterBreak="0">
    <w:nsid w:val="7F173870"/>
    <w:multiLevelType w:val="multilevel"/>
    <w:tmpl w:val="5BDECBFA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5"/>
  </w:num>
  <w:num w:numId="12">
    <w:abstractNumId w:val="9"/>
  </w:num>
  <w:num w:numId="13">
    <w:abstractNumId w:val="4"/>
  </w:num>
  <w:num w:numId="14">
    <w:abstractNumId w:val="11"/>
  </w:num>
  <w:num w:numId="15">
    <w:abstractNumId w:val="7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0D62"/>
    <w:rsid w:val="003C462C"/>
    <w:rsid w:val="004E29B3"/>
    <w:rsid w:val="00560B0B"/>
    <w:rsid w:val="00590D07"/>
    <w:rsid w:val="00692755"/>
    <w:rsid w:val="007249FE"/>
    <w:rsid w:val="00784D58"/>
    <w:rsid w:val="008D6863"/>
    <w:rsid w:val="00B86B75"/>
    <w:rsid w:val="00BC48D5"/>
    <w:rsid w:val="00C36279"/>
    <w:rsid w:val="00C92325"/>
    <w:rsid w:val="00D16D98"/>
    <w:rsid w:val="00E315A3"/>
    <w:rsid w:val="00E753C8"/>
    <w:rsid w:val="00EA3CFD"/>
    <w:rsid w:val="00F401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14C72"/>
  <w15:docId w15:val="{C39CA966-8190-4E56-8CC1-EF49811C8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dymka">
    <w:name w:val="Balloon Text"/>
    <w:basedOn w:val="Normalny"/>
    <w:link w:val="TekstdymkaZnak"/>
    <w:rsid w:val="00C92325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9232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rsid w:val="00560B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95</Words>
  <Characters>6572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echanowski Tomasz</dc:creator>
  <cp:lastModifiedBy>Marek Zdunek</cp:lastModifiedBy>
  <cp:revision>3</cp:revision>
  <dcterms:created xsi:type="dcterms:W3CDTF">2019-08-01T11:10:00Z</dcterms:created>
  <dcterms:modified xsi:type="dcterms:W3CDTF">2019-08-07T06:15:00Z</dcterms:modified>
</cp:coreProperties>
</file>